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A99FAF" w14:textId="36DF16DC" w:rsidR="000F3D1E" w:rsidRDefault="007C2D3A" w:rsidP="007C5688">
      <w:pPr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72C06E" w14:textId="185FDB1A" w:rsidR="00C07387" w:rsidRDefault="00B829A5">
                            <w:r>
                              <w:t>Slani klipić, jogurt, voće</w:t>
                            </w:r>
                          </w:p>
                          <w:p w14:paraId="3065242D" w14:textId="3BE737BA" w:rsidR="00B829A5" w:rsidRDefault="00B829A5">
                            <w:r>
                              <w:t>Juha od BIO mrkve i zobenih pahuljica, lazanje na bolonjski</w:t>
                            </w:r>
                          </w:p>
                          <w:p w14:paraId="3051A7E6" w14:textId="7316CC2C" w:rsidR="00B829A5" w:rsidRDefault="00B829A5">
                            <w:r>
                              <w:t>Pečeni štrukl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7CC5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" filled="f" stroked="f">
                <v:textbox>
                  <w:txbxContent>
                    <w:p w14:paraId="2B72C06E" w14:textId="185FDB1A" w:rsidR="00C07387" w:rsidRDefault="00B829A5">
                      <w:r>
                        <w:t>Slani klipić, jogurt, voće</w:t>
                      </w:r>
                    </w:p>
                    <w:p w14:paraId="3065242D" w14:textId="3BE737BA" w:rsidR="00B829A5" w:rsidRDefault="00B829A5">
                      <w:r>
                        <w:t>Juha od BIO mrkve i zobenih pahuljica, lazanje na bolonjski</w:t>
                      </w:r>
                    </w:p>
                    <w:p w14:paraId="3051A7E6" w14:textId="7316CC2C" w:rsidR="00B829A5" w:rsidRDefault="00B829A5">
                      <w:r>
                        <w:t>Pečeni štrukli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1CBDCF" w14:textId="2EE337CD" w:rsidR="00C07387" w:rsidRDefault="00B829A5">
                            <w:r>
                              <w:t>Riža na mlijeku, banana</w:t>
                            </w:r>
                          </w:p>
                          <w:p w14:paraId="5DE080A6" w14:textId="43DDCF0A" w:rsidR="00B829A5" w:rsidRDefault="00B829A5">
                            <w:r>
                              <w:t>Varivo od graška s BIO korabom i noklicama</w:t>
                            </w:r>
                          </w:p>
                          <w:p w14:paraId="2F5C8A73" w14:textId="4E6A0EC5" w:rsidR="00B829A5" w:rsidRDefault="00B829A5">
                            <w:r>
                              <w:t>Kruh, mliječni namaz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7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" filled="f" stroked="f">
                <v:textbox>
                  <w:txbxContent>
                    <w:p w14:paraId="621CBDCF" w14:textId="2EE337CD" w:rsidR="00C07387" w:rsidRDefault="00B829A5">
                      <w:r>
                        <w:t>Riža na mlijeku, banana</w:t>
                      </w:r>
                    </w:p>
                    <w:p w14:paraId="5DE080A6" w14:textId="43DDCF0A" w:rsidR="00B829A5" w:rsidRDefault="00B829A5">
                      <w:r>
                        <w:t>Varivo od graška s BIO korabom i noklicama</w:t>
                      </w:r>
                    </w:p>
                    <w:p w14:paraId="2F5C8A73" w14:textId="4E6A0EC5" w:rsidR="00B829A5" w:rsidRDefault="00B829A5">
                      <w:r>
                        <w:t>Kruh, mliječni namaz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7ECF54" w14:textId="45383D07" w:rsidR="00C07387" w:rsidRDefault="00B829A5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Sendvič, čaj s medom i limunom, BIO jabuke</w:t>
                            </w:r>
                          </w:p>
                          <w:p w14:paraId="198A1ED2" w14:textId="467C303A" w:rsidR="00B829A5" w:rsidRDefault="00B829A5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ohana piletina, pire od BIO krumpira i batata, abšmalcane BIO mahune</w:t>
                            </w:r>
                          </w:p>
                          <w:p w14:paraId="405B5D62" w14:textId="0C1A5332" w:rsidR="00B829A5" w:rsidRPr="006558BD" w:rsidRDefault="00B829A5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ana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28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voVDA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" filled="f" stroked="f">
                <v:textbox>
                  <w:txbxContent>
                    <w:p w14:paraId="377ECF54" w14:textId="45383D07" w:rsidR="00C07387" w:rsidRDefault="00B829A5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Sendvič, čaj s medom i limunom, BIO jabuke</w:t>
                      </w:r>
                    </w:p>
                    <w:p w14:paraId="198A1ED2" w14:textId="467C303A" w:rsidR="00B829A5" w:rsidRDefault="00B829A5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Pohana piletina, pire od BIO krumpira i batata, abšmalcane BIO mahune</w:t>
                      </w:r>
                    </w:p>
                    <w:p w14:paraId="405B5D62" w14:textId="0C1A5332" w:rsidR="00B829A5" w:rsidRPr="006558BD" w:rsidRDefault="00B829A5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Banana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0A6954" w14:textId="48C4D923" w:rsidR="00B829A5" w:rsidRDefault="00B829A5" w:rsidP="00EC18CC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urek, acidofilno mlijeko, voće</w:t>
                            </w:r>
                          </w:p>
                          <w:p w14:paraId="42CAF3EC" w14:textId="79584E5F" w:rsidR="00B829A5" w:rsidRDefault="00B829A5" w:rsidP="00EC18CC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Rižoto od puretine i povrća, salata od BIO matovilca i rotkvice</w:t>
                            </w:r>
                          </w:p>
                          <w:p w14:paraId="4BC37C16" w14:textId="1C1FA061" w:rsidR="00B829A5" w:rsidRPr="006558BD" w:rsidRDefault="00B829A5" w:rsidP="00EC18CC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ud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29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" filled="f" stroked="f">
                <v:textbox>
                  <w:txbxContent>
                    <w:p w14:paraId="660A6954" w14:textId="48C4D923" w:rsidR="00B829A5" w:rsidRDefault="00B829A5" w:rsidP="00EC18CC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Burek, acidofilno mlijeko, voće</w:t>
                      </w:r>
                    </w:p>
                    <w:p w14:paraId="42CAF3EC" w14:textId="79584E5F" w:rsidR="00B829A5" w:rsidRDefault="00B829A5" w:rsidP="00EC18CC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Rižoto od puretine i povrća, salata od BIO matovilca i rotkvice</w:t>
                      </w:r>
                    </w:p>
                    <w:p w14:paraId="4BC37C16" w14:textId="1C1FA061" w:rsidR="00B829A5" w:rsidRPr="006558BD" w:rsidRDefault="00B829A5" w:rsidP="00EC18CC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Puding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42B6FB6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6558BD" w14:paraId="40DE86F7" w14:textId="77777777" w:rsidTr="00B829A5">
                              <w:trPr>
                                <w:trHeight w:val="567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E6CD57F" w14:textId="77777777" w:rsidR="00B829A5" w:rsidRDefault="00B829A5" w:rsidP="00B829A5">
                                  <w:pPr>
                                    <w:spacing w:line="259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Čokoladni chia puding, voće;  kroasan marelica za učenike od 4. do 8.r</w:t>
                                  </w:r>
                                </w:p>
                                <w:p w14:paraId="1C5F3A46" w14:textId="77777777" w:rsidR="00B829A5" w:rsidRDefault="00B829A5" w:rsidP="00B829A5">
                                  <w:pPr>
                                    <w:spacing w:line="259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  <w:p w14:paraId="1A5024AE" w14:textId="77777777" w:rsidR="00B829A5" w:rsidRDefault="00B829A5" w:rsidP="00B829A5">
                                  <w:pPr>
                                    <w:spacing w:line="259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Juha, tortellni u umaku od vrhnja, BIO krastavci</w:t>
                                  </w:r>
                                </w:p>
                                <w:p w14:paraId="6D57531C" w14:textId="77777777" w:rsidR="00B829A5" w:rsidRDefault="00B829A5" w:rsidP="00B829A5">
                                  <w:pPr>
                                    <w:spacing w:line="259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  <w:p w14:paraId="359A9F9E" w14:textId="2D7C14B5" w:rsidR="00D242E8" w:rsidRPr="006558BD" w:rsidRDefault="00B829A5" w:rsidP="00B829A5">
                                  <w:pPr>
                                    <w:spacing w:line="259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Kroasan marelica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7EA4179" w14:textId="245B0840" w:rsidR="00D242E8" w:rsidRPr="006558BD" w:rsidRDefault="00D242E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A944BFF" w14:textId="03F2B02F" w:rsidR="00D242E8" w:rsidRPr="006558BD" w:rsidRDefault="00D242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0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FhKw0w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6558BD" w14:paraId="40DE86F7" w14:textId="77777777" w:rsidTr="00B829A5">
                        <w:trPr>
                          <w:trHeight w:val="567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E6CD57F" w14:textId="77777777" w:rsidR="00B829A5" w:rsidRDefault="00B829A5" w:rsidP="00B829A5">
                            <w:pPr>
                              <w:spacing w:line="259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Čokoladni chia puding, voće;  kroasan marelica za učenike od 4. do 8.r</w:t>
                            </w:r>
                          </w:p>
                          <w:p w14:paraId="1C5F3A46" w14:textId="77777777" w:rsidR="00B829A5" w:rsidRDefault="00B829A5" w:rsidP="00B829A5">
                            <w:pPr>
                              <w:spacing w:line="259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  <w:p w14:paraId="1A5024AE" w14:textId="77777777" w:rsidR="00B829A5" w:rsidRDefault="00B829A5" w:rsidP="00B829A5">
                            <w:pPr>
                              <w:spacing w:line="259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Juha, tortellni u umaku od vrhnja, BIO krastavci</w:t>
                            </w:r>
                          </w:p>
                          <w:p w14:paraId="6D57531C" w14:textId="77777777" w:rsidR="00B829A5" w:rsidRDefault="00B829A5" w:rsidP="00B829A5">
                            <w:pPr>
                              <w:spacing w:line="259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  <w:p w14:paraId="359A9F9E" w14:textId="2D7C14B5" w:rsidR="00D242E8" w:rsidRPr="006558BD" w:rsidRDefault="00B829A5" w:rsidP="00B829A5">
                            <w:pPr>
                              <w:spacing w:line="259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Kroasan marelica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7EA4179" w14:textId="245B0840" w:rsidR="00D242E8" w:rsidRPr="006558BD" w:rsidRDefault="00D242E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</w:tbl>
                    <w:p w14:paraId="1A944BFF" w14:textId="03F2B02F" w:rsidR="00D242E8" w:rsidRPr="006558BD" w:rsidRDefault="00D242E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4166CE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18A2E5BB">
                <wp:simplePos x="0" y="0"/>
                <wp:positionH relativeFrom="column">
                  <wp:posOffset>1780032</wp:posOffset>
                </wp:positionH>
                <wp:positionV relativeFrom="page">
                  <wp:posOffset>1670304</wp:posOffset>
                </wp:positionV>
                <wp:extent cx="3267456" cy="36512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456" cy="365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A99FC7" w14:textId="133107B5" w:rsidR="007F395B" w:rsidRPr="007F395B" w:rsidRDefault="00B829A5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6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>10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202</w:t>
                            </w:r>
                            <w:r w:rsidR="00EC18CC">
                              <w:rPr>
                                <w:sz w:val="30"/>
                                <w:szCs w:val="30"/>
                              </w:rPr>
                              <w:t>5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 xml:space="preserve">. do 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>10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C07387">
                              <w:rPr>
                                <w:sz w:val="30"/>
                                <w:szCs w:val="30"/>
                              </w:rPr>
                              <w:t>10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202</w:t>
                            </w:r>
                            <w:r w:rsidR="00EC18CC">
                              <w:rPr>
                                <w:sz w:val="30"/>
                                <w:szCs w:val="30"/>
                              </w:rPr>
                              <w:t>5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B44267">
                              <w:rPr>
                                <w:sz w:val="30"/>
                                <w:szCs w:val="30"/>
                              </w:rPr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A99FB0" id="Text Box 1" o:spid="_x0000_s1031" type="#_x0000_t202" style="position:absolute;left:0;text-align:left;margin-left:140.15pt;margin-top:131.5pt;width:257.3pt;height:28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" filled="f" stroked="f" strokeweight=".5pt">
                <v:textbox>
                  <w:txbxContent>
                    <w:p w14:paraId="4BA99FC7" w14:textId="133107B5" w:rsidR="007F395B" w:rsidRPr="007F395B" w:rsidRDefault="00B829A5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6</w:t>
                      </w:r>
                      <w:r w:rsidR="001B03A6">
                        <w:rPr>
                          <w:sz w:val="30"/>
                          <w:szCs w:val="30"/>
                        </w:rPr>
                        <w:t>.</w:t>
                      </w:r>
                      <w:r>
                        <w:rPr>
                          <w:sz w:val="30"/>
                          <w:szCs w:val="30"/>
                        </w:rPr>
                        <w:t>10</w:t>
                      </w:r>
                      <w:r w:rsidR="001B03A6">
                        <w:rPr>
                          <w:sz w:val="30"/>
                          <w:szCs w:val="30"/>
                        </w:rPr>
                        <w:t>.202</w:t>
                      </w:r>
                      <w:r w:rsidR="00EC18CC">
                        <w:rPr>
                          <w:sz w:val="30"/>
                          <w:szCs w:val="30"/>
                        </w:rPr>
                        <w:t>5</w:t>
                      </w:r>
                      <w:r w:rsidR="001B03A6">
                        <w:rPr>
                          <w:sz w:val="30"/>
                          <w:szCs w:val="30"/>
                        </w:rPr>
                        <w:t xml:space="preserve">. do </w:t>
                      </w:r>
                      <w:r>
                        <w:rPr>
                          <w:sz w:val="30"/>
                          <w:szCs w:val="30"/>
                        </w:rPr>
                        <w:t>10</w:t>
                      </w:r>
                      <w:r w:rsidR="001B03A6">
                        <w:rPr>
                          <w:sz w:val="30"/>
                          <w:szCs w:val="30"/>
                        </w:rPr>
                        <w:t>.</w:t>
                      </w:r>
                      <w:r w:rsidR="00C07387">
                        <w:rPr>
                          <w:sz w:val="30"/>
                          <w:szCs w:val="30"/>
                        </w:rPr>
                        <w:t>10</w:t>
                      </w:r>
                      <w:r w:rsidR="001B03A6">
                        <w:rPr>
                          <w:sz w:val="30"/>
                          <w:szCs w:val="30"/>
                        </w:rPr>
                        <w:t>.202</w:t>
                      </w:r>
                      <w:r w:rsidR="00EC18CC">
                        <w:rPr>
                          <w:sz w:val="30"/>
                          <w:szCs w:val="30"/>
                        </w:rPr>
                        <w:t>5</w:t>
                      </w:r>
                      <w:r w:rsidR="001B03A6">
                        <w:rPr>
                          <w:sz w:val="30"/>
                          <w:szCs w:val="30"/>
                        </w:rPr>
                        <w:t>.</w:t>
                      </w:r>
                      <w:r w:rsidR="00B44267">
                        <w:rPr>
                          <w:sz w:val="30"/>
                          <w:szCs w:val="30"/>
                        </w:rPr>
                        <w:t xml:space="preserve">   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829A5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5pt;height:842.25pt">
            <v:imagedata r:id="rId6" o:title="TJEDNI JELOVNIK (4)"/>
          </v:shape>
        </w:pict>
      </w:r>
    </w:p>
    <w:sectPr w:rsidR="000F3D1E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128EB"/>
    <w:multiLevelType w:val="hybridMultilevel"/>
    <w:tmpl w:val="56A0989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0730A9"/>
    <w:multiLevelType w:val="hybridMultilevel"/>
    <w:tmpl w:val="179C2A4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9177C9"/>
    <w:multiLevelType w:val="hybridMultilevel"/>
    <w:tmpl w:val="9952527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qgUA7RniFywAAAA="/>
  </w:docVars>
  <w:rsids>
    <w:rsidRoot w:val="007C5688"/>
    <w:rsid w:val="00025559"/>
    <w:rsid w:val="000F01AA"/>
    <w:rsid w:val="000F3D1E"/>
    <w:rsid w:val="001044A2"/>
    <w:rsid w:val="00123DA8"/>
    <w:rsid w:val="001B03A6"/>
    <w:rsid w:val="00223CFC"/>
    <w:rsid w:val="002431B3"/>
    <w:rsid w:val="00272F2F"/>
    <w:rsid w:val="002754FF"/>
    <w:rsid w:val="00290A78"/>
    <w:rsid w:val="002A4AD4"/>
    <w:rsid w:val="00301430"/>
    <w:rsid w:val="003111B0"/>
    <w:rsid w:val="00364AEF"/>
    <w:rsid w:val="004166CE"/>
    <w:rsid w:val="00427F13"/>
    <w:rsid w:val="004317D2"/>
    <w:rsid w:val="004B054D"/>
    <w:rsid w:val="004B5C52"/>
    <w:rsid w:val="004C1CB8"/>
    <w:rsid w:val="004E2033"/>
    <w:rsid w:val="005926F3"/>
    <w:rsid w:val="006558BD"/>
    <w:rsid w:val="00684362"/>
    <w:rsid w:val="007073F8"/>
    <w:rsid w:val="00750B1D"/>
    <w:rsid w:val="00755749"/>
    <w:rsid w:val="007568D5"/>
    <w:rsid w:val="00784B82"/>
    <w:rsid w:val="007C2D3A"/>
    <w:rsid w:val="007C5688"/>
    <w:rsid w:val="007F2DB2"/>
    <w:rsid w:val="007F395B"/>
    <w:rsid w:val="00804000"/>
    <w:rsid w:val="008C5927"/>
    <w:rsid w:val="0091460F"/>
    <w:rsid w:val="00926699"/>
    <w:rsid w:val="00934780"/>
    <w:rsid w:val="00953DD7"/>
    <w:rsid w:val="00957B9A"/>
    <w:rsid w:val="009A1243"/>
    <w:rsid w:val="009B38B4"/>
    <w:rsid w:val="009C7F49"/>
    <w:rsid w:val="00A21047"/>
    <w:rsid w:val="00A50FC2"/>
    <w:rsid w:val="00A80CCE"/>
    <w:rsid w:val="00A866E1"/>
    <w:rsid w:val="00B23DE0"/>
    <w:rsid w:val="00B44267"/>
    <w:rsid w:val="00B5596B"/>
    <w:rsid w:val="00B765A3"/>
    <w:rsid w:val="00B829A5"/>
    <w:rsid w:val="00BA7C23"/>
    <w:rsid w:val="00BE4F73"/>
    <w:rsid w:val="00C07387"/>
    <w:rsid w:val="00C92BC4"/>
    <w:rsid w:val="00D242E8"/>
    <w:rsid w:val="00D920DD"/>
    <w:rsid w:val="00DB30E2"/>
    <w:rsid w:val="00DC160D"/>
    <w:rsid w:val="00DD23AC"/>
    <w:rsid w:val="00DF3E56"/>
    <w:rsid w:val="00E02E4D"/>
    <w:rsid w:val="00E3009F"/>
    <w:rsid w:val="00E864F9"/>
    <w:rsid w:val="00EC18CC"/>
    <w:rsid w:val="00F077CA"/>
    <w:rsid w:val="00F6569D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lomakpopisa">
    <w:name w:val="List Paragraph"/>
    <w:basedOn w:val="Normal"/>
    <w:uiPriority w:val="34"/>
    <w:qFormat/>
    <w:rsid w:val="00364A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016064-BB99-4784-8E9A-F165159C77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1</TotalTime>
  <Pages>1</Pages>
  <Words>1</Words>
  <Characters>7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Tajnik1</cp:lastModifiedBy>
  <cp:revision>73</cp:revision>
  <cp:lastPrinted>2025-01-28T07:01:00Z</cp:lastPrinted>
  <dcterms:created xsi:type="dcterms:W3CDTF">2024-08-27T06:52:00Z</dcterms:created>
  <dcterms:modified xsi:type="dcterms:W3CDTF">2025-09-30T06:28:00Z</dcterms:modified>
</cp:coreProperties>
</file>